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at</w:t>
      </w:r>
      <w:r>
        <w:t xml:space="preserve"> </w:t>
      </w:r>
      <w:r>
        <w:t xml:space="preserve">University</w:t>
      </w:r>
      <w:r>
        <w:t xml:space="preserve"> </w:t>
      </w:r>
      <w:r>
        <w:t xml:space="preserve">in</w:t>
      </w:r>
      <w:r>
        <w:t xml:space="preserve"> </w:t>
      </w:r>
      <w:r>
        <w:t xml:space="preserve">Jakarta,</w:t>
      </w:r>
      <w:r>
        <w:t xml:space="preserve"> </w:t>
      </w:r>
      <w:r>
        <w:t xml:space="preserve">Indonesia</w:t>
      </w:r>
    </w:p>
    <w:bookmarkStart w:id="21" w:name="X719b8ec0a10184d67df4d9e03a2d409a4b92450"/>
    <w:p>
      <w:pPr>
        <w:pStyle w:val="Heading1"/>
      </w:pPr>
      <w:r>
        <w:t xml:space="preserve">Internship Application Letter for Academic Research Position</w:t>
      </w:r>
    </w:p>
    <w:p>
      <w:pPr>
        <w:pStyle w:val="FirstParagraph"/>
      </w:pPr>
      <w:r>
        <w:t xml:space="preserve">Date: October 26, 2023</w:t>
      </w:r>
    </w:p>
    <w:p>
      <w:pPr>
        <w:pStyle w:val="BodyText"/>
      </w:pPr>
      <w:r>
        <w:t xml:space="preserve">Dr. Arif Rahman Surya</w:t>
      </w:r>
    </w:p>
    <w:p>
      <w:pPr>
        <w:pStyle w:val="BodyText"/>
      </w:pPr>
      <w:r>
        <w:t xml:space="preserve">Professor of Environmental Science &amp; Urban Studies</w:t>
      </w:r>
    </w:p>
    <w:p>
      <w:pPr>
        <w:pStyle w:val="BodyText"/>
      </w:pPr>
      <w:r>
        <w:t xml:space="preserve">Faculty of Geography, University of Indonesia (UI)</w:t>
      </w:r>
    </w:p>
    <w:p>
      <w:pPr>
        <w:pStyle w:val="BodyText"/>
      </w:pPr>
      <w:r>
        <w:t xml:space="preserve">Kampus Baru UI Depok, Jakarta 16424</w:t>
      </w:r>
    </w:p>
    <w:p>
      <w:pPr>
        <w:pStyle w:val="BodyText"/>
      </w:pPr>
      <w:r>
        <w:t xml:space="preserve">Indonesia</w:t>
      </w:r>
    </w:p>
    <w:bookmarkStart w:id="20" w:name="X587b1051191c1b736fd0805a3b41331940eb187"/>
    <w:p>
      <w:pPr>
        <w:pStyle w:val="Heading2"/>
      </w:pPr>
      <w:r>
        <w:t xml:space="preserve">Subject: Internship Application Letter for Research Collaboration in Urban Sustainability at University of Indonesia, Jakarta</w:t>
      </w:r>
    </w:p>
    <w:p>
      <w:pPr>
        <w:pStyle w:val="FirstParagraph"/>
      </w:pPr>
      <w:r>
        <w:t xml:space="preserve">Dear Professor Dr. Arif Rahman Surya,</w:t>
      </w:r>
    </w:p>
    <w:p>
      <w:pPr>
        <w:pStyle w:val="BodyText"/>
      </w:pPr>
      <w:r>
        <w:t xml:space="preserve">I am writing this formal Internship Application Letter to express my profound enthusiasm for the opportunity to undertake an academic internship under your distinguished mentorship at the Faculty of Geography, University of Indonesia (UI) in Jakarta, Indonesia. As a final-year undergraduate student pursuing a Bachelor of Environmental Science at Gadjah Mada University (UGM), Yogyakarta, I have dedicated my academic journey to understanding urban ecological systems within the context of Southeast Asia's most rapidly developing metropolitan centers. My research interests align precisely with your pioneering work on sustainable urban development in Jakarta, particularly your 2023 publication "Navigating Flood Resilience: Integrated Watershed Management for Jakarta's Ciliwung River Basin" and your ongoing collaboration with the Jakarta Metropolitan Regional Development Agency (Bappeda DKI).</w:t>
      </w:r>
    </w:p>
    <w:p>
      <w:pPr>
        <w:pStyle w:val="BodyText"/>
      </w:pPr>
      <w:r>
        <w:t xml:space="preserve">Having grown up amidst the dynamic urban landscape of East Jakarta, I have witnessed firsthand how environmental challenges directly impact communities. This personal connection has fueled my academic pursuits, leading me to complete coursework including "Urban Hydrology in Tropical Climates," "Geospatial Analysis for Environmental Planning," and "Policy Implementation in Metropolitan Governance." My recent undergraduate thesis, "</w:t>
      </w:r>
      <w:r>
        <w:rPr>
          <w:iCs/>
          <w:i/>
        </w:rPr>
        <w:t xml:space="preserve">Assessing Community-Based Flood Mitigation Strategies along Jakarta's Coastal Zones: A Case Study of North Jakarta Communities</w:t>
      </w:r>
      <w:r>
        <w:t xml:space="preserve">," was supervised by Dr. Siti Nurhayati at UGM and involved fieldwork across 15 residential areas in Kelurahan Penjaringan. The data collection phase required navigating complex bureaucratic protocols with local</w:t>
      </w:r>
      <w:r>
        <w:t xml:space="preserve"> </w:t>
      </w:r>
      <w:r>
        <w:rPr>
          <w:iCs/>
          <w:i/>
        </w:rPr>
        <w:t xml:space="preserve">Kelurahan</w:t>
      </w:r>
      <w:r>
        <w:t xml:space="preserve"> </w:t>
      </w:r>
      <w:r>
        <w:t xml:space="preserve">offices and community leaders, providing me with essential insights into Jakarta's administrative ecosystem—skills I believe will allow me to contribute meaningfully to your team.</w:t>
      </w:r>
    </w:p>
    <w:p>
      <w:pPr>
        <w:pStyle w:val="BodyText"/>
      </w:pPr>
      <w:r>
        <w:t xml:space="preserve">The significance of your research in addressing Jakarta's pressing environmental challenges cannot be overstated. With Indonesia's capital city facing unprecedented urbanization pressures (projected to reach 32 million residents by 2035) and climate vulnerabilities that threaten millions, your work on integrating traditional ecological knowledge with modern engineering solutions represents a critical pathway toward resilient cities. Your approach—particularly the emphasis on co-creation with community stakeholders as demonstrated in the "Jakarta Resilience Action Plan" pilot project—resonates deeply with my own commitment to action-oriented research. I am especially eager to contribute to your ongoing project examining how informal settlement communities adapt to seasonal flooding, having documented similar patterns during my thesis fieldwork.</w:t>
      </w:r>
    </w:p>
    <w:p>
      <w:pPr>
        <w:pStyle w:val="BodyText"/>
      </w:pPr>
      <w:r>
        <w:t xml:space="preserve">As an Internship Application Letter applicant, I wish to emphasize not only my technical competencies but also my cultural fluency within the Indonesian academic and urban context. My proficiency in Bahasa Indonesia (native speaker) and intermediate English enables seamless communication with both local stakeholders and international research partners. I possess advanced skills in GIS analysis (ArcGIS Pro, QGIS), SPSS for statistical modeling, and qualitative research methodologies including structured interviews and participatory mapping—tools I have already applied to analyze spatial patterns of flood vulnerability across Jakarta's 5 administrative regions. During my summer internship at the Indonesian Ministry of Public Works' Jakarta Flood Control Office, I assisted in compiling hydrological data for the 2023 National Urban Resilience Report, an experience that strengthened my understanding of how academic research translates into policy action within Indonesia's governance framework.</w:t>
      </w:r>
    </w:p>
    <w:p>
      <w:pPr>
        <w:pStyle w:val="BodyText"/>
      </w:pPr>
      <w:r>
        <w:t xml:space="preserve">What particularly excites me about this opportunity is the chance to work directly within Jakarta's academic ecosystem. The University of Indonesia—recognized as Indonesia's top-ranked institution for social sciences and environmental studies—offers unparalleled access to Jakarta-specific datasets through the UI Urban Center and partnerships with organizations like the Jakarta Climate Change Adaptation Program (J-CAP). I am keenly aware that effective urban research in Jakarta requires navigating complex inter-agency dynamics, a skill I've developed through my volunteer work with the non-profit organization "Warga Jaya," where I facilitated community workshops on waste management for 10 neighborhoods in Cilincing District. This experience taught me to build trust across socioeconomic strata—a crucial competency for conducting ethical fieldwork in Jakarta's diverse urban fabric.</w:t>
      </w:r>
    </w:p>
    <w:p>
      <w:pPr>
        <w:pStyle w:val="BodyText"/>
      </w:pPr>
      <w:r>
        <w:t xml:space="preserve">In my proposed internship framework, I envision contributing to your team through three key areas: (1) Assisting in data collection and spatial analysis for the ongoing Ciliwung River Basin study, utilizing my GIS expertise to map flood-prone zones with greater precision; (2) Developing community engagement materials in Bahasa Indonesia that translate complex hydrological concepts into actionable insights for local residents; and (3) Supporting literature reviews on Southeast Asian urban resilience frameworks to strengthen the comparative dimension of your research. I would be honored to participate in weekly team meetings at your Jakarta campus, contributing my fieldwork experience while learning from your decades of expertise navigating Indonesia's unique urban challenges.</w:t>
      </w:r>
    </w:p>
    <w:p>
      <w:pPr>
        <w:pStyle w:val="BodyText"/>
      </w:pPr>
      <w:r>
        <w:t xml:space="preserve">I understand that this internship must align with University of Indonesia's academic protocols and institutional partnerships. As an applicant, I have already initiated preliminary discussions with my home institution's International Office regarding the required administrative formalities, including the submission of a study agreement to UI’s Research and Innovation Directorate. My timeline is fully flexible for a 6-month internship beginning February 2024—coinciding with UI's academic semester—and I am prepared to relocate to Jakarta immediately upon acceptance.</w:t>
      </w:r>
    </w:p>
    <w:p>
      <w:pPr>
        <w:pStyle w:val="BodyText"/>
      </w:pPr>
      <w:r>
        <w:t xml:space="preserve">Having followed your scholarly contributions through publications in the</w:t>
      </w:r>
      <w:r>
        <w:t xml:space="preserve"> </w:t>
      </w:r>
      <w:r>
        <w:rPr>
          <w:iCs/>
          <w:i/>
        </w:rPr>
        <w:t xml:space="preserve">Indonesian Journal of Geography</w:t>
      </w:r>
      <w:r>
        <w:t xml:space="preserve"> </w:t>
      </w:r>
      <w:r>
        <w:t xml:space="preserve">and presentations at the ASEAN Urban Sustainability Conference, I am confident that my background in urban environmental analysis and deep understanding of Jakarta's contextual realities would make me a valuable asset to your research group. I have attached my CV, academic transcript, thesis abstract, and a letter of recommendation from Dr. Siti Nurhayati at UGM for your review.</w:t>
      </w:r>
    </w:p>
    <w:p>
      <w:pPr>
        <w:pStyle w:val="BodyText"/>
      </w:pPr>
      <w:r>
        <w:t xml:space="preserve">Thank you for considering my Internship Application Letter. I am eager to discuss how my skills in urban environmental analysis can support your vital research on sustainable development in Indonesia Jakarta. I have included my contact information below and am available for an interview at your convenience via Zoom or in person at UI’s campus.</w:t>
      </w:r>
    </w:p>
    <w:p>
      <w:pPr>
        <w:pStyle w:val="BodyText"/>
      </w:pPr>
      <w:r>
        <w:t xml:space="preserve">Respectfully,</w:t>
      </w:r>
    </w:p>
    <w:p>
      <w:pPr>
        <w:pStyle w:val="BodyText"/>
      </w:pPr>
      <w:r>
        <w:rPr>
          <w:bCs/>
          <w:b/>
        </w:rPr>
        <w:t xml:space="preserve">Rani Putri Wijaya</w:t>
      </w:r>
    </w:p>
    <w:p>
      <w:pPr>
        <w:pStyle w:val="BodyText"/>
      </w:pPr>
      <w:r>
        <w:t xml:space="preserve">Bachelor of Environmental Science Candidate (Final Year)</w:t>
      </w:r>
    </w:p>
    <w:p>
      <w:pPr>
        <w:pStyle w:val="BodyText"/>
      </w:pPr>
      <w:r>
        <w:t xml:space="preserve">Faculty of Earth Sciences, Gadjah Mada University (UGM)</w:t>
      </w:r>
    </w:p>
    <w:p>
      <w:pPr>
        <w:pStyle w:val="BodyText"/>
      </w:pPr>
      <w:r>
        <w:t xml:space="preserve">Jl. Bulaksumur, Yogyakarta 55281, Indonesia</w:t>
      </w:r>
    </w:p>
    <w:p>
      <w:pPr>
        <w:pStyle w:val="BodyText"/>
      </w:pPr>
      <w:r>
        <w:t xml:space="preserve">Email: rani.putri@ugm.ac.id | Phone: +62 812-3456-7890</w:t>
      </w:r>
    </w:p>
    <w:p>
      <w:pPr>
        <w:pStyle w:val="BodyText"/>
      </w:pPr>
      <w:r>
        <w:t xml:space="preserve">LinkedIn: linkedin.com/in/raniwijaya-environmental-science</w:t>
      </w:r>
    </w:p>
    <w:p>
      <w:pPr>
        <w:pStyle w:val="BodyText"/>
      </w:pPr>
      <w:r>
        <w:t xml:space="preserve">This Internship Application Letter was prepared with specific reference to the academic context of Indonesia Jakarta, demonstrating awareness of local urban challenges, institutional protocols, and cultural nuances essential for meaningful research collaboration in Southeast Asia's most dynamic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at University in Jakarta, Indonesia</dc:title>
  <dc:creator/>
  <cp:keywords/>
  <dcterms:created xsi:type="dcterms:W3CDTF">2026-07-20T22:51:41Z</dcterms:created>
  <dcterms:modified xsi:type="dcterms:W3CDTF">2026-07-20T22:51:41Z</dcterms:modified>
</cp:coreProperties>
</file>

<file path=docProps/custom.xml><?xml version="1.0" encoding="utf-8"?>
<Properties xmlns="http://schemas.openxmlformats.org/officeDocument/2006/custom-properties" xmlns:vt="http://schemas.openxmlformats.org/officeDocument/2006/docPropsVTypes"/>
</file>